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21" w:rsidRDefault="009E33D5" w:rsidP="0002278D">
      <w:pPr>
        <w:pStyle w:val="a9"/>
      </w:pPr>
      <w:r>
        <w:t xml:space="preserve">Assignment </w:t>
      </w:r>
      <w:r w:rsidR="0002278D">
        <w:t>1</w:t>
      </w:r>
      <w:r w:rsidR="00091C21">
        <w:t xml:space="preserve">: </w:t>
      </w:r>
      <w:r w:rsidR="0002278D">
        <w:t>2APL short</w:t>
      </w:r>
    </w:p>
    <w:p w:rsidR="001367B2" w:rsidRDefault="00091C21" w:rsidP="001367B2">
      <w:pPr>
        <w:pStyle w:val="1"/>
      </w:pPr>
      <w:r>
        <w:rPr>
          <w:rFonts w:hint="eastAsia"/>
        </w:rPr>
        <w:t>1.</w:t>
      </w:r>
      <w:r w:rsidR="00A500BC">
        <w:rPr>
          <w:rFonts w:hint="eastAsia"/>
        </w:rPr>
        <w:t xml:space="preserve"> Team member information</w:t>
      </w:r>
    </w:p>
    <w:tbl>
      <w:tblPr>
        <w:tblStyle w:val="a7"/>
        <w:tblW w:w="0" w:type="auto"/>
        <w:tblInd w:w="720" w:type="dxa"/>
        <w:tblLook w:val="04A0" w:firstRow="1" w:lastRow="0" w:firstColumn="1" w:lastColumn="0" w:noHBand="0" w:noVBand="1"/>
      </w:tblPr>
      <w:tblGrid>
        <w:gridCol w:w="648"/>
        <w:gridCol w:w="2880"/>
        <w:gridCol w:w="2250"/>
      </w:tblGrid>
      <w:tr w:rsidR="001367B2" w:rsidTr="001367B2">
        <w:tc>
          <w:tcPr>
            <w:tcW w:w="648" w:type="dxa"/>
            <w:shd w:val="clear" w:color="auto" w:fill="D9D9D9" w:themeFill="background1" w:themeFillShade="D9"/>
          </w:tcPr>
          <w:p w:rsidR="001367B2" w:rsidRPr="001367B2" w:rsidRDefault="001367B2" w:rsidP="001367B2">
            <w:pPr>
              <w:ind w:left="0"/>
              <w:jc w:val="center"/>
              <w:rPr>
                <w:rFonts w:ascii="Arial" w:hAnsi="Arial" w:cs="Arial"/>
              </w:rPr>
            </w:pPr>
            <w:r w:rsidRPr="001367B2">
              <w:rPr>
                <w:rFonts w:ascii="Arial" w:hAnsi="Arial" w:cs="Arial"/>
              </w:rPr>
              <w:t>No.</w:t>
            </w:r>
          </w:p>
        </w:tc>
        <w:tc>
          <w:tcPr>
            <w:tcW w:w="288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Full Name</w:t>
            </w:r>
          </w:p>
        </w:tc>
        <w:tc>
          <w:tcPr>
            <w:tcW w:w="225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ID</w:t>
            </w:r>
          </w:p>
        </w:tc>
      </w:tr>
      <w:tr w:rsidR="001367B2" w:rsidTr="001367B2">
        <w:tc>
          <w:tcPr>
            <w:tcW w:w="648" w:type="dxa"/>
          </w:tcPr>
          <w:p w:rsidR="001367B2" w:rsidRDefault="001367B2" w:rsidP="001367B2">
            <w:pPr>
              <w:ind w:left="0"/>
              <w:jc w:val="center"/>
            </w:pPr>
            <w:r>
              <w:rPr>
                <w:rFonts w:hint="eastAsia"/>
              </w:rPr>
              <w:t>1</w:t>
            </w:r>
          </w:p>
        </w:tc>
        <w:tc>
          <w:tcPr>
            <w:tcW w:w="2880" w:type="dxa"/>
          </w:tcPr>
          <w:p w:rsidR="001367B2" w:rsidRDefault="0002278D" w:rsidP="001367B2">
            <w:pPr>
              <w:ind w:left="0"/>
            </w:pPr>
            <w:r>
              <w:rPr>
                <w:rFonts w:hint="eastAsia"/>
              </w:rPr>
              <w:t>Jappie Klooster</w:t>
            </w:r>
          </w:p>
        </w:tc>
        <w:tc>
          <w:tcPr>
            <w:tcW w:w="2250" w:type="dxa"/>
          </w:tcPr>
          <w:p w:rsidR="001367B2" w:rsidRDefault="0002278D" w:rsidP="001367B2">
            <w:pPr>
              <w:ind w:left="0"/>
            </w:pPr>
            <w:r>
              <w:rPr>
                <w:rFonts w:hint="eastAsia"/>
              </w:rPr>
              <w:t>5771803</w:t>
            </w:r>
          </w:p>
        </w:tc>
      </w:tr>
      <w:tr w:rsidR="001367B2" w:rsidTr="001367B2">
        <w:tc>
          <w:tcPr>
            <w:tcW w:w="648" w:type="dxa"/>
          </w:tcPr>
          <w:p w:rsidR="001367B2" w:rsidRDefault="001367B2" w:rsidP="001367B2">
            <w:pPr>
              <w:ind w:left="0"/>
              <w:jc w:val="center"/>
            </w:pPr>
            <w:r>
              <w:rPr>
                <w:rFonts w:hint="eastAsia"/>
              </w:rPr>
              <w:t>2</w:t>
            </w:r>
          </w:p>
        </w:tc>
        <w:tc>
          <w:tcPr>
            <w:tcW w:w="2880" w:type="dxa"/>
          </w:tcPr>
          <w:p w:rsidR="001367B2" w:rsidRDefault="0002278D" w:rsidP="001367B2">
            <w:pPr>
              <w:ind w:left="0"/>
            </w:pPr>
            <w:r>
              <w:rPr>
                <w:rFonts w:hint="eastAsia"/>
              </w:rPr>
              <w:t>Bram Zijlstra</w:t>
            </w:r>
          </w:p>
        </w:tc>
        <w:tc>
          <w:tcPr>
            <w:tcW w:w="2250" w:type="dxa"/>
          </w:tcPr>
          <w:p w:rsidR="001367B2" w:rsidRDefault="0002278D" w:rsidP="001367B2">
            <w:pPr>
              <w:ind w:left="0"/>
            </w:pPr>
            <w:r>
              <w:rPr>
                <w:rFonts w:hint="eastAsia"/>
              </w:rPr>
              <w:t>5774284</w:t>
            </w:r>
          </w:p>
        </w:tc>
      </w:tr>
      <w:tr w:rsidR="0002278D" w:rsidTr="001367B2">
        <w:tc>
          <w:tcPr>
            <w:tcW w:w="648" w:type="dxa"/>
          </w:tcPr>
          <w:p w:rsidR="0002278D" w:rsidRDefault="0002278D" w:rsidP="001367B2">
            <w:pPr>
              <w:ind w:left="0"/>
              <w:jc w:val="center"/>
            </w:pPr>
            <w:r>
              <w:t>3</w:t>
            </w:r>
          </w:p>
        </w:tc>
        <w:tc>
          <w:tcPr>
            <w:tcW w:w="2880" w:type="dxa"/>
          </w:tcPr>
          <w:p w:rsidR="0002278D" w:rsidRDefault="0002278D" w:rsidP="001367B2">
            <w:pPr>
              <w:ind w:left="0"/>
            </w:pPr>
            <w:r>
              <w:rPr>
                <w:rFonts w:hint="eastAsia"/>
              </w:rPr>
              <w:t>Yunlu Chen</w:t>
            </w:r>
          </w:p>
        </w:tc>
        <w:tc>
          <w:tcPr>
            <w:tcW w:w="2250" w:type="dxa"/>
          </w:tcPr>
          <w:p w:rsidR="0002278D" w:rsidRDefault="0002278D" w:rsidP="001367B2">
            <w:pPr>
              <w:ind w:left="0"/>
            </w:pPr>
            <w:r>
              <w:rPr>
                <w:rFonts w:hint="eastAsia"/>
              </w:rPr>
              <w:t>5684218</w:t>
            </w:r>
          </w:p>
        </w:tc>
      </w:tr>
      <w:tr w:rsidR="0002278D" w:rsidTr="001367B2">
        <w:tc>
          <w:tcPr>
            <w:tcW w:w="648" w:type="dxa"/>
          </w:tcPr>
          <w:p w:rsidR="0002278D" w:rsidRDefault="0002278D" w:rsidP="001367B2">
            <w:pPr>
              <w:ind w:left="0"/>
              <w:jc w:val="center"/>
            </w:pPr>
            <w:r>
              <w:t>4</w:t>
            </w:r>
          </w:p>
        </w:tc>
        <w:tc>
          <w:tcPr>
            <w:tcW w:w="2880" w:type="dxa"/>
          </w:tcPr>
          <w:p w:rsidR="0002278D" w:rsidRDefault="0002278D" w:rsidP="0002278D">
            <w:pPr>
              <w:ind w:left="0"/>
            </w:pPr>
            <w:r>
              <w:rPr>
                <w:rFonts w:hint="eastAsia"/>
              </w:rPr>
              <w:t xml:space="preserve">Deliang </w:t>
            </w:r>
            <w:r>
              <w:t>W</w:t>
            </w:r>
            <w:r>
              <w:rPr>
                <w:rFonts w:hint="eastAsia"/>
              </w:rPr>
              <w:t>u</w:t>
            </w:r>
          </w:p>
        </w:tc>
        <w:tc>
          <w:tcPr>
            <w:tcW w:w="2250" w:type="dxa"/>
          </w:tcPr>
          <w:p w:rsidR="0002278D" w:rsidRDefault="0002278D" w:rsidP="001367B2">
            <w:pPr>
              <w:ind w:left="0"/>
            </w:pPr>
            <w:r>
              <w:t>5622182</w:t>
            </w:r>
          </w:p>
        </w:tc>
      </w:tr>
    </w:tbl>
    <w:p w:rsidR="00A500BC" w:rsidRDefault="00A500BC" w:rsidP="00A500BC">
      <w:pPr>
        <w:pStyle w:val="1"/>
      </w:pPr>
      <w:r>
        <w:rPr>
          <w:rFonts w:hint="eastAsia"/>
        </w:rPr>
        <w:t xml:space="preserve">2. </w:t>
      </w:r>
      <w:r w:rsidR="0002278D">
        <w:t>Implementation</w:t>
      </w:r>
    </w:p>
    <w:p w:rsidR="009A1218" w:rsidRDefault="0002278D" w:rsidP="0002278D">
      <w:pPr>
        <w:pStyle w:val="2"/>
        <w:spacing w:after="200"/>
      </w:pPr>
      <w:r>
        <w:t>2.1 Avoid obstacle</w:t>
      </w:r>
    </w:p>
    <w:p w:rsidR="006072AA" w:rsidRDefault="0002278D" w:rsidP="0002278D">
      <w:r>
        <w:t xml:space="preserve">       When agents walk in the block world, they may encounter some obstacles, including stones and other agents. When the next block where the agent</w:t>
      </w:r>
      <w:r w:rsidR="00736F30">
        <w:t>s</w:t>
      </w:r>
      <w:r>
        <w:t xml:space="preserve"> </w:t>
      </w:r>
      <w:r w:rsidRPr="00FD6298">
        <w:rPr>
          <w:noProof/>
        </w:rPr>
        <w:t>attend</w:t>
      </w:r>
      <w:r>
        <w:t xml:space="preserve"> to access has already occupied by such obstacles, then the </w:t>
      </w:r>
      <w:r w:rsidR="001206BE">
        <w:t>execution of such plan will fail. So, we use PRRULE to fix such failed plan to help the agents get the ability to avoid obstacles</w:t>
      </w:r>
      <w:r w:rsidR="006072AA">
        <w:t xml:space="preserve">. The </w:t>
      </w:r>
      <w:r w:rsidR="006072AA" w:rsidRPr="00736F30">
        <w:rPr>
          <w:noProof/>
        </w:rPr>
        <w:t>detail</w:t>
      </w:r>
      <w:r w:rsidR="00736F30">
        <w:rPr>
          <w:noProof/>
        </w:rPr>
        <w:t>ed</w:t>
      </w:r>
      <w:r w:rsidR="006072AA">
        <w:t xml:space="preserve"> method is illustrated </w:t>
      </w:r>
      <w:r w:rsidR="00736F30">
        <w:rPr>
          <w:noProof/>
        </w:rPr>
        <w:t>in</w:t>
      </w:r>
      <w:r w:rsidR="006072AA">
        <w:t xml:space="preserve"> Figure 1. </w:t>
      </w:r>
    </w:p>
    <w:p w:rsidR="006072AA" w:rsidRDefault="006072AA" w:rsidP="0002278D">
      <w:r>
        <w:object w:dxaOrig="3681"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pt;height:172.5pt" o:ole="">
            <v:imagedata r:id="rId8" o:title=""/>
          </v:shape>
          <o:OLEObject Type="Embed" ProgID="Visio.Drawing.11" ShapeID="_x0000_i1025" DrawAspect="Content" ObjectID="_1519991027" r:id="rId9"/>
        </w:object>
      </w:r>
    </w:p>
    <w:p w:rsidR="0002278D" w:rsidRDefault="006072AA" w:rsidP="0002278D">
      <w:r>
        <w:t xml:space="preserve">Figure. Plan repair for avoiding obstacle </w:t>
      </w:r>
      <w:r w:rsidR="0002278D">
        <w:t xml:space="preserve"> </w:t>
      </w:r>
    </w:p>
    <w:p w:rsidR="006072AA" w:rsidRDefault="006072AA" w:rsidP="006072AA">
      <w:pPr>
        <w:pStyle w:val="2"/>
        <w:spacing w:after="200"/>
      </w:pPr>
      <w:r>
        <w:t>2.2 Avoid blind commitment</w:t>
      </w:r>
    </w:p>
    <w:p w:rsidR="006072AA" w:rsidRDefault="006072AA" w:rsidP="006072AA">
      <w:r>
        <w:t xml:space="preserve">      If the destination where the agents want to go is occupied by a stone or surrounded by stones, then the agents can't achieve his commitment. If the agent is blind commitment agent, then he will consist try to achieve such commitment and ignore other tasks. Now, in our current version, we just simply record how many times the agents have tried to achieve his commitment, if the counter is larger than a specific number, then, the agents should think that the goal is impossible to achieve and they will drop such goal.</w:t>
      </w:r>
    </w:p>
    <w:p w:rsidR="007E38A3" w:rsidRDefault="006072AA" w:rsidP="006072AA">
      <w:r>
        <w:lastRenderedPageBreak/>
        <w:t xml:space="preserve">       Of course, there </w:t>
      </w:r>
      <w:r w:rsidRPr="00FD6298">
        <w:rPr>
          <w:noProof/>
        </w:rPr>
        <w:t>are</w:t>
      </w:r>
      <w:r>
        <w:t xml:space="preserve"> some smarter way</w:t>
      </w:r>
      <w:r w:rsidR="00736F30">
        <w:t>s</w:t>
      </w:r>
      <w:r>
        <w:t xml:space="preserve"> to avoid blind commitment. </w:t>
      </w:r>
      <w:r w:rsidR="007E38A3">
        <w:t>For instance, directly detect the location of destination whether has been occupied or surrounded by stones. If yes, directly drop such goal.</w:t>
      </w:r>
    </w:p>
    <w:p w:rsidR="007E38A3" w:rsidRDefault="007E38A3" w:rsidP="007E38A3">
      <w:pPr>
        <w:pStyle w:val="2"/>
        <w:spacing w:after="200"/>
      </w:pPr>
      <w:r>
        <w:t xml:space="preserve">2.3 </w:t>
      </w:r>
      <w:r w:rsidR="0047270C">
        <w:t>supply information to the nearest agent</w:t>
      </w:r>
    </w:p>
    <w:p w:rsidR="0047270C" w:rsidRDefault="0047270C" w:rsidP="0047270C">
      <w:r>
        <w:t xml:space="preserve">Clean bombs </w:t>
      </w:r>
      <w:r w:rsidRPr="00736F30">
        <w:rPr>
          <w:noProof/>
        </w:rPr>
        <w:t>agents:</w:t>
      </w:r>
      <w:r>
        <w:t xml:space="preserve"> barry1 and barry2.</w:t>
      </w:r>
    </w:p>
    <w:p w:rsidR="0047270C" w:rsidRDefault="0047270C" w:rsidP="0047270C">
      <w:r>
        <w:t xml:space="preserve">Find bombs agent: </w:t>
      </w:r>
      <w:r w:rsidRPr="00FD6298">
        <w:rPr>
          <w:noProof/>
        </w:rPr>
        <w:t>hally</w:t>
      </w:r>
      <w:r>
        <w:t>.</w:t>
      </w:r>
    </w:p>
    <w:p w:rsidR="0047270C" w:rsidRDefault="0047270C" w:rsidP="0047270C">
      <w:r>
        <w:t xml:space="preserve">Process for barry1 and barry2: send messages to inform </w:t>
      </w:r>
      <w:r w:rsidRPr="00736F30">
        <w:rPr>
          <w:noProof/>
        </w:rPr>
        <w:t>hally</w:t>
      </w:r>
      <w:r>
        <w:t xml:space="preserve"> whether they are idle or busy, the messages only be sent when the status </w:t>
      </w:r>
      <w:r w:rsidRPr="00736F30">
        <w:rPr>
          <w:noProof/>
        </w:rPr>
        <w:t>w</w:t>
      </w:r>
      <w:r w:rsidR="00736F30">
        <w:rPr>
          <w:noProof/>
        </w:rPr>
        <w:t>as</w:t>
      </w:r>
      <w:r>
        <w:t xml:space="preserve"> changed for barry1 or barry2. For instance, turn into busy from idle or turn into idle from busy.  </w:t>
      </w:r>
    </w:p>
    <w:p w:rsidR="0047270C" w:rsidRDefault="0047270C" w:rsidP="0047270C">
      <w:r>
        <w:t xml:space="preserve">Process for </w:t>
      </w:r>
      <w:r w:rsidRPr="00FD6298">
        <w:rPr>
          <w:noProof/>
        </w:rPr>
        <w:t>hally</w:t>
      </w:r>
      <w:r>
        <w:t xml:space="preserve">: receive the messages from barry1 and barry2. If she </w:t>
      </w:r>
      <w:r w:rsidRPr="00736F30">
        <w:rPr>
          <w:noProof/>
        </w:rPr>
        <w:t>find</w:t>
      </w:r>
      <w:r w:rsidR="00736F30">
        <w:rPr>
          <w:noProof/>
        </w:rPr>
        <w:t>s</w:t>
      </w:r>
      <w:r>
        <w:t xml:space="preserve"> that if and only if one clean bombs agent is idle, then send the new bomb location to the idle agent. If both clean bomb agents are idle or bus</w:t>
      </w:r>
      <w:r w:rsidR="00D85DD7">
        <w:t>y, then detection the distances between agents and the bomb, and send the bomb location message to the agent nearest to the bomb.</w:t>
      </w:r>
    </w:p>
    <w:p w:rsidR="00D85DD7" w:rsidRDefault="00D85DD7" w:rsidP="0047270C"/>
    <w:p w:rsidR="00D85DD7" w:rsidRDefault="00D85DD7" w:rsidP="00D85DD7">
      <w:pPr>
        <w:pStyle w:val="2"/>
        <w:spacing w:after="200"/>
      </w:pPr>
      <w:r>
        <w:t>2.</w:t>
      </w:r>
      <w:r w:rsidR="0009674F">
        <w:t>4</w:t>
      </w:r>
      <w:r>
        <w:t xml:space="preserve"> Drop bombs to the nearest trap</w:t>
      </w:r>
    </w:p>
    <w:p w:rsidR="0009674F" w:rsidRDefault="0009674F" w:rsidP="0009674F">
      <w:r>
        <w:t>Every time, after the agents pick up a bomb, they will re-sense all the traps in the block world, and calculate the distance between his current location and each trap location, and then find out the nearest trap.</w:t>
      </w:r>
    </w:p>
    <w:p w:rsidR="0009674F" w:rsidRDefault="0009674F" w:rsidP="0009674F">
      <w:r>
        <w:t xml:space="preserve">we developed a </w:t>
      </w:r>
      <w:r w:rsidRPr="00736F30">
        <w:rPr>
          <w:noProof/>
          <w:color w:val="0000FF"/>
        </w:rPr>
        <w:t>pcrule</w:t>
      </w:r>
      <w:r>
        <w:t xml:space="preserve"> named </w:t>
      </w:r>
      <w:r w:rsidRPr="0009674F">
        <w:rPr>
          <w:i/>
          <w:color w:val="0000FF"/>
        </w:rPr>
        <w:t>det_nearest_trap</w:t>
      </w:r>
      <w:r>
        <w:t xml:space="preserve"> to help the agents detect the nearest trap.</w:t>
      </w:r>
    </w:p>
    <w:p w:rsidR="0009674F" w:rsidRPr="0009674F" w:rsidRDefault="0009674F" w:rsidP="0009674F">
      <w:r>
        <w:rPr>
          <w:rFonts w:hint="eastAsia"/>
          <w:noProof/>
        </w:rPr>
        <w:drawing>
          <wp:inline distT="0" distB="0" distL="0" distR="0">
            <wp:extent cx="4864797" cy="2642900"/>
            <wp:effectExtent l="1905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865248" cy="2643145"/>
                    </a:xfrm>
                    <a:prstGeom prst="rect">
                      <a:avLst/>
                    </a:prstGeom>
                    <a:noFill/>
                    <a:ln w="9525">
                      <a:noFill/>
                      <a:miter lim="800000"/>
                      <a:headEnd/>
                      <a:tailEnd/>
                    </a:ln>
                  </pic:spPr>
                </pic:pic>
              </a:graphicData>
            </a:graphic>
          </wp:inline>
        </w:drawing>
      </w:r>
    </w:p>
    <w:p w:rsidR="006072AA" w:rsidRPr="006072AA" w:rsidRDefault="007E38A3" w:rsidP="006072AA">
      <w:r>
        <w:t xml:space="preserve"> </w:t>
      </w:r>
    </w:p>
    <w:p w:rsidR="0009674F" w:rsidRDefault="0009674F" w:rsidP="0009674F">
      <w:pPr>
        <w:pStyle w:val="2"/>
        <w:spacing w:after="200"/>
      </w:pPr>
      <w:r>
        <w:lastRenderedPageBreak/>
        <w:t>2.5 Check trap and bombs at every step</w:t>
      </w:r>
    </w:p>
    <w:p w:rsidR="009E04CA" w:rsidRDefault="0009674F" w:rsidP="0009674F">
      <w:r>
        <w:t>In my opinion, I think it is more reasonable for barry1 and barry2 to dete</w:t>
      </w:r>
      <w:r w:rsidR="009E04CA">
        <w:t>ct the nearest trap once</w:t>
      </w:r>
      <w:r>
        <w:t xml:space="preserve"> </w:t>
      </w:r>
      <w:r w:rsidR="009E04CA">
        <w:t xml:space="preserve">each time when they pick up a bomb. Because in other time, they don't need to update the trap information. </w:t>
      </w:r>
    </w:p>
    <w:p w:rsidR="0009674F" w:rsidRPr="0009674F" w:rsidRDefault="009E04CA" w:rsidP="0009674F">
      <w:r>
        <w:t xml:space="preserve">For helping </w:t>
      </w:r>
      <w:r w:rsidRPr="00FD6298">
        <w:rPr>
          <w:noProof/>
        </w:rPr>
        <w:t>hally</w:t>
      </w:r>
      <w:r>
        <w:t xml:space="preserve"> to detect bomb at every step, we just simply move the plan of detection the bombs into the </w:t>
      </w:r>
      <w:r w:rsidRPr="00FD6298">
        <w:rPr>
          <w:noProof/>
        </w:rPr>
        <w:t>pcrule</w:t>
      </w:r>
      <w:r>
        <w:t xml:space="preserve"> </w:t>
      </w:r>
      <w:r w:rsidRPr="00FD6298">
        <w:rPr>
          <w:i/>
          <w:noProof/>
          <w:color w:val="0000FF"/>
        </w:rPr>
        <w:t>goto</w:t>
      </w:r>
      <w:r w:rsidRPr="00FD6298">
        <w:rPr>
          <w:noProof/>
        </w:rPr>
        <w:t>(X,Y,M)</w:t>
      </w:r>
      <w:r>
        <w:t xml:space="preserve"> and name it as </w:t>
      </w:r>
      <w:r w:rsidRPr="00FD6298">
        <w:rPr>
          <w:i/>
          <w:noProof/>
          <w:color w:val="0000FF"/>
        </w:rPr>
        <w:t>hally_goto(X,Y,M)</w:t>
      </w:r>
      <w:r w:rsidRPr="00FD6298">
        <w:rPr>
          <w:noProof/>
        </w:rPr>
        <w:t>.</w:t>
      </w:r>
      <w:r w:rsidR="0009674F">
        <w:t xml:space="preserve"> </w:t>
      </w:r>
    </w:p>
    <w:p w:rsidR="006072AA" w:rsidRDefault="00A13A6E" w:rsidP="00A13A6E">
      <w:pPr>
        <w:pStyle w:val="1"/>
      </w:pPr>
      <w:r>
        <w:rPr>
          <w:rFonts w:hint="eastAsia"/>
        </w:rPr>
        <w:t>3. bonus</w:t>
      </w:r>
    </w:p>
    <w:p w:rsidR="00A13A6E" w:rsidRDefault="00A13A6E" w:rsidP="00A13A6E"/>
    <w:p w:rsidR="00A13A6E" w:rsidRDefault="00A13A6E" w:rsidP="00A13A6E">
      <w:pPr>
        <w:pStyle w:val="2"/>
      </w:pPr>
      <w:r>
        <w:rPr>
          <w:rFonts w:hint="eastAsia"/>
        </w:rPr>
        <w:t xml:space="preserve">3.1 </w:t>
      </w:r>
      <w:r w:rsidR="00B368D5">
        <w:t>Hally &amp; Barry</w:t>
      </w:r>
      <w:r w:rsidR="00C400A8">
        <w:t xml:space="preserve"> check for bins/traps</w:t>
      </w:r>
      <w:r w:rsidR="00B368D5">
        <w:t xml:space="preserve"> every step</w:t>
      </w:r>
    </w:p>
    <w:p w:rsidR="00B368D5" w:rsidRDefault="00A13A6E" w:rsidP="00B368D5">
      <w:r>
        <w:t xml:space="preserve">Since we have used senseAllTraps command every time Barry picked up the bomb, we don’t need to let </w:t>
      </w:r>
      <w:r w:rsidR="00B368D5">
        <w:t>Barry</w:t>
      </w:r>
      <w:r>
        <w:t xml:space="preserve"> search for the trap</w:t>
      </w:r>
      <w:r w:rsidR="00B368D5">
        <w:t xml:space="preserve"> </w:t>
      </w:r>
      <w:r w:rsidR="0096196A">
        <w:t>all the</w:t>
      </w:r>
      <w:r w:rsidR="00B368D5">
        <w:t xml:space="preserve"> time</w:t>
      </w:r>
      <w:r>
        <w:t>.</w:t>
      </w:r>
      <w:r w:rsidR="00C400A8">
        <w:t xml:space="preserve"> We feel like senseAllTraps is the most efficient way so we keep that method.</w:t>
      </w:r>
    </w:p>
    <w:p w:rsidR="0096196A" w:rsidRDefault="0096196A" w:rsidP="00B368D5">
      <w:pPr>
        <w:rPr>
          <w:rFonts w:hint="eastAsia"/>
        </w:rPr>
      </w:pPr>
      <w:r>
        <w:t>Hally senseBombs in goto function so she does it every step.</w:t>
      </w:r>
      <w:bookmarkStart w:id="0" w:name="_GoBack"/>
      <w:bookmarkEnd w:id="0"/>
    </w:p>
    <w:p w:rsidR="00A13A6E" w:rsidRDefault="00A13A6E" w:rsidP="00A13A6E">
      <w:pPr>
        <w:pStyle w:val="2"/>
      </w:pPr>
      <w:r>
        <w:rPr>
          <w:rFonts w:hint="eastAsia"/>
        </w:rPr>
        <w:t>3.2</w:t>
      </w:r>
      <w:r>
        <w:t xml:space="preserve"> Hally communicate in a smarter way</w:t>
      </w:r>
    </w:p>
    <w:p w:rsidR="00A13A6E" w:rsidRDefault="00A13A6E" w:rsidP="00A13A6E">
      <w:r>
        <w:t>Initially Hally only take the first result after senseBomb and send that to Barry. We made a recursion</w:t>
      </w:r>
      <w:r w:rsidR="00286D4E">
        <w:t xml:space="preserve"> (see </w:t>
      </w:r>
      <w:r w:rsidR="00286D4E" w:rsidRPr="00286D4E">
        <w:rPr>
          <w:color w:val="0070C0"/>
        </w:rPr>
        <w:t>sense_bomb(BOMBS,BOMBS2,BOMBS3)</w:t>
      </w:r>
      <w:r w:rsidR="00286D4E">
        <w:t xml:space="preserve"> in hally.2apl)</w:t>
      </w:r>
      <w:r>
        <w:t xml:space="preserve"> </w:t>
      </w:r>
      <w:r w:rsidR="00286D4E">
        <w:t xml:space="preserve">to collect all the results of bomb location in the sense range of Hally, and divide the results into 2 lists called </w:t>
      </w:r>
      <w:r w:rsidR="00286D4E" w:rsidRPr="00286D4E">
        <w:rPr>
          <w:color w:val="0070C0"/>
        </w:rPr>
        <w:t>BOMBS2</w:t>
      </w:r>
      <w:r w:rsidR="00286D4E">
        <w:t xml:space="preserve"> and </w:t>
      </w:r>
      <w:r w:rsidR="00286D4E" w:rsidRPr="00286D4E">
        <w:rPr>
          <w:color w:val="0070C0"/>
        </w:rPr>
        <w:t>BOMBS3</w:t>
      </w:r>
      <w:r w:rsidR="00286D4E">
        <w:t xml:space="preserve"> (judging by distance of the bomb to Barry2 and Barry3). Finally we made Hally send the lists of bomb locations to Barry2 and Barry3, and Barrys take coordinates from the received list.</w:t>
      </w:r>
    </w:p>
    <w:p w:rsidR="00286D4E" w:rsidRDefault="00286D4E" w:rsidP="00286D4E">
      <w:pPr>
        <w:pStyle w:val="2"/>
      </w:pPr>
      <w:r>
        <w:rPr>
          <w:rFonts w:hint="eastAsia"/>
        </w:rPr>
        <w:t>3.3</w:t>
      </w:r>
      <w:r>
        <w:t xml:space="preserve"> Don’t let Hally communicate the bomb twice</w:t>
      </w:r>
    </w:p>
    <w:p w:rsidR="00286D4E" w:rsidRDefault="00C400A8" w:rsidP="00286D4E">
      <w:r>
        <w:t xml:space="preserve">1. Make a list in Hally’s belief: </w:t>
      </w:r>
      <w:r>
        <w:rPr>
          <w:rFonts w:hint="eastAsia"/>
        </w:rPr>
        <w:t>When</w:t>
      </w:r>
      <w:r>
        <w:t xml:space="preserve"> Hally finds a bomb, she adds bomb(X,Y) to her belief. And when Barrys pick up the bomb they send message to Hally and then Hally removed the bomb from her belief.</w:t>
      </w:r>
    </w:p>
    <w:p w:rsidR="00C400A8" w:rsidRDefault="00C400A8" w:rsidP="00286D4E">
      <w:r>
        <w:rPr>
          <w:rFonts w:hint="eastAsia"/>
        </w:rPr>
        <w:t>2. Che</w:t>
      </w:r>
      <w:r>
        <w:t xml:space="preserve">ck the list every time when Hally sense bombs. Hally would only send bomb location to Barrys when it is not yet in her belief.  </w:t>
      </w:r>
    </w:p>
    <w:p w:rsidR="00C400A8" w:rsidRPr="00286D4E" w:rsidRDefault="00C400A8" w:rsidP="00286D4E">
      <w:r>
        <w:t>This would help when a bomb is picked up and a new bomb is placed. Because when the bomb is picked up it would be eliminated from Hally’s belief.</w:t>
      </w:r>
    </w:p>
    <w:sectPr w:rsidR="00C400A8" w:rsidRPr="00286D4E" w:rsidSect="00DE69C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2ED3" w:rsidRDefault="00D12ED3" w:rsidP="00A500BC">
      <w:pPr>
        <w:spacing w:after="0" w:line="240" w:lineRule="auto"/>
      </w:pPr>
      <w:r>
        <w:separator/>
      </w:r>
    </w:p>
  </w:endnote>
  <w:endnote w:type="continuationSeparator" w:id="0">
    <w:p w:rsidR="00D12ED3" w:rsidRDefault="00D12ED3" w:rsidP="00A5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2ED3" w:rsidRDefault="00D12ED3" w:rsidP="00A500BC">
      <w:pPr>
        <w:spacing w:after="0" w:line="240" w:lineRule="auto"/>
      </w:pPr>
      <w:r>
        <w:separator/>
      </w:r>
    </w:p>
  </w:footnote>
  <w:footnote w:type="continuationSeparator" w:id="0">
    <w:p w:rsidR="00D12ED3" w:rsidRDefault="00D12ED3" w:rsidP="00A500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31B17"/>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D6D4B94"/>
    <w:multiLevelType w:val="hybridMultilevel"/>
    <w:tmpl w:val="7C3A4D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D66BDF"/>
    <w:multiLevelType w:val="hybridMultilevel"/>
    <w:tmpl w:val="29AAC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54F78"/>
    <w:multiLevelType w:val="hybridMultilevel"/>
    <w:tmpl w:val="EA288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2270C9"/>
    <w:multiLevelType w:val="hybridMultilevel"/>
    <w:tmpl w:val="5734F996"/>
    <w:lvl w:ilvl="0" w:tplc="213A147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963069"/>
    <w:multiLevelType w:val="hybridMultilevel"/>
    <w:tmpl w:val="D186C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F97137E"/>
    <w:multiLevelType w:val="hybridMultilevel"/>
    <w:tmpl w:val="D6FAC8B6"/>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5970766D"/>
    <w:multiLevelType w:val="hybridMultilevel"/>
    <w:tmpl w:val="AC803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9C464E"/>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3"/>
  </w:num>
  <w:num w:numId="4">
    <w:abstractNumId w:val="1"/>
  </w:num>
  <w:num w:numId="5">
    <w:abstractNumId w:val="5"/>
  </w:num>
  <w:num w:numId="6">
    <w:abstractNumId w:val="8"/>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DS1NDYzNTczMjK2MDRW0lEKTi0uzszPAykwrAUAlGa12CwAAAA="/>
  </w:docVars>
  <w:rsids>
    <w:rsidRoot w:val="00A500BC"/>
    <w:rsid w:val="00013578"/>
    <w:rsid w:val="0002278D"/>
    <w:rsid w:val="00060F99"/>
    <w:rsid w:val="00091C21"/>
    <w:rsid w:val="0009674F"/>
    <w:rsid w:val="001206BE"/>
    <w:rsid w:val="001312C7"/>
    <w:rsid w:val="001367B2"/>
    <w:rsid w:val="001C682D"/>
    <w:rsid w:val="001D10A0"/>
    <w:rsid w:val="002348F5"/>
    <w:rsid w:val="00286D4E"/>
    <w:rsid w:val="002E2889"/>
    <w:rsid w:val="003628C2"/>
    <w:rsid w:val="0047270C"/>
    <w:rsid w:val="004C75F5"/>
    <w:rsid w:val="004D3ED8"/>
    <w:rsid w:val="005236D2"/>
    <w:rsid w:val="00523A1B"/>
    <w:rsid w:val="006072AA"/>
    <w:rsid w:val="0065153E"/>
    <w:rsid w:val="006A12D2"/>
    <w:rsid w:val="007178DF"/>
    <w:rsid w:val="00736F30"/>
    <w:rsid w:val="007657DE"/>
    <w:rsid w:val="00772F7A"/>
    <w:rsid w:val="007817C2"/>
    <w:rsid w:val="007E38A3"/>
    <w:rsid w:val="008470B2"/>
    <w:rsid w:val="00897936"/>
    <w:rsid w:val="009567F5"/>
    <w:rsid w:val="0096196A"/>
    <w:rsid w:val="0096737B"/>
    <w:rsid w:val="00984811"/>
    <w:rsid w:val="009A1218"/>
    <w:rsid w:val="009E04CA"/>
    <w:rsid w:val="009E33D5"/>
    <w:rsid w:val="00A06A84"/>
    <w:rsid w:val="00A13A6E"/>
    <w:rsid w:val="00A34CD3"/>
    <w:rsid w:val="00A500BC"/>
    <w:rsid w:val="00A73E16"/>
    <w:rsid w:val="00A849C5"/>
    <w:rsid w:val="00AB6D49"/>
    <w:rsid w:val="00B368D5"/>
    <w:rsid w:val="00B9616D"/>
    <w:rsid w:val="00C400A8"/>
    <w:rsid w:val="00C9722B"/>
    <w:rsid w:val="00D12ED3"/>
    <w:rsid w:val="00D85DD7"/>
    <w:rsid w:val="00D90DBD"/>
    <w:rsid w:val="00DE69CF"/>
    <w:rsid w:val="00E87CF8"/>
    <w:rsid w:val="00EC79C1"/>
    <w:rsid w:val="00EE0EEE"/>
    <w:rsid w:val="00F16439"/>
    <w:rsid w:val="00FC56F9"/>
    <w:rsid w:val="00FD6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7C0005-F709-426E-8816-673E185E2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3578"/>
    <w:pPr>
      <w:ind w:left="720"/>
    </w:pPr>
  </w:style>
  <w:style w:type="paragraph" w:styleId="1">
    <w:name w:val="heading 1"/>
    <w:basedOn w:val="a"/>
    <w:next w:val="a"/>
    <w:link w:val="1Char"/>
    <w:uiPriority w:val="9"/>
    <w:qFormat/>
    <w:rsid w:val="00013578"/>
    <w:pPr>
      <w:keepNext/>
      <w:keepLines/>
      <w:spacing w:before="480" w:after="0"/>
      <w:ind w:left="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013578"/>
    <w:pPr>
      <w:keepNext/>
      <w:keepLines/>
      <w:spacing w:before="200" w:after="0"/>
      <w:ind w:left="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unhideWhenUsed/>
    <w:qFormat/>
    <w:rsid w:val="009E33D5"/>
    <w:pPr>
      <w:keepNext/>
      <w:keepLines/>
      <w:spacing w:before="40" w:after="12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A500BC"/>
    <w:pPr>
      <w:tabs>
        <w:tab w:val="center" w:pos="4680"/>
        <w:tab w:val="right" w:pos="9360"/>
      </w:tabs>
      <w:spacing w:after="0" w:line="240" w:lineRule="auto"/>
    </w:pPr>
  </w:style>
  <w:style w:type="character" w:customStyle="1" w:styleId="Char">
    <w:name w:val="页眉 Char"/>
    <w:basedOn w:val="a0"/>
    <w:link w:val="a3"/>
    <w:uiPriority w:val="99"/>
    <w:semiHidden/>
    <w:rsid w:val="00A500BC"/>
  </w:style>
  <w:style w:type="paragraph" w:styleId="a4">
    <w:name w:val="footer"/>
    <w:basedOn w:val="a"/>
    <w:link w:val="Char0"/>
    <w:uiPriority w:val="99"/>
    <w:semiHidden/>
    <w:unhideWhenUsed/>
    <w:rsid w:val="00A500BC"/>
    <w:pPr>
      <w:tabs>
        <w:tab w:val="center" w:pos="4680"/>
        <w:tab w:val="right" w:pos="9360"/>
      </w:tabs>
      <w:spacing w:after="0" w:line="240" w:lineRule="auto"/>
    </w:pPr>
  </w:style>
  <w:style w:type="character" w:customStyle="1" w:styleId="Char0">
    <w:name w:val="页脚 Char"/>
    <w:basedOn w:val="a0"/>
    <w:link w:val="a4"/>
    <w:uiPriority w:val="99"/>
    <w:semiHidden/>
    <w:rsid w:val="00A500BC"/>
  </w:style>
  <w:style w:type="paragraph" w:styleId="a5">
    <w:name w:val="List Paragraph"/>
    <w:basedOn w:val="a"/>
    <w:uiPriority w:val="34"/>
    <w:qFormat/>
    <w:rsid w:val="00A500BC"/>
    <w:pPr>
      <w:contextualSpacing/>
    </w:pPr>
  </w:style>
  <w:style w:type="character" w:customStyle="1" w:styleId="1Char">
    <w:name w:val="标题 1 Char"/>
    <w:basedOn w:val="a0"/>
    <w:link w:val="1"/>
    <w:uiPriority w:val="9"/>
    <w:rsid w:val="00013578"/>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rsid w:val="00013578"/>
    <w:rPr>
      <w:rFonts w:asciiTheme="majorHAnsi" w:eastAsiaTheme="majorEastAsia" w:hAnsiTheme="majorHAnsi" w:cstheme="majorBidi"/>
      <w:b/>
      <w:bCs/>
      <w:color w:val="4F81BD" w:themeColor="accent1"/>
      <w:sz w:val="26"/>
      <w:szCs w:val="26"/>
    </w:rPr>
  </w:style>
  <w:style w:type="paragraph" w:styleId="a6">
    <w:name w:val="Balloon Text"/>
    <w:basedOn w:val="a"/>
    <w:link w:val="Char1"/>
    <w:uiPriority w:val="99"/>
    <w:semiHidden/>
    <w:unhideWhenUsed/>
    <w:rsid w:val="00A500BC"/>
    <w:pPr>
      <w:spacing w:after="0" w:line="240" w:lineRule="auto"/>
    </w:pPr>
    <w:rPr>
      <w:rFonts w:ascii="微软雅黑" w:eastAsia="微软雅黑"/>
      <w:sz w:val="18"/>
      <w:szCs w:val="18"/>
    </w:rPr>
  </w:style>
  <w:style w:type="character" w:customStyle="1" w:styleId="Char1">
    <w:name w:val="批注框文本 Char"/>
    <w:basedOn w:val="a0"/>
    <w:link w:val="a6"/>
    <w:uiPriority w:val="99"/>
    <w:semiHidden/>
    <w:rsid w:val="00A500BC"/>
    <w:rPr>
      <w:rFonts w:ascii="微软雅黑" w:eastAsia="微软雅黑"/>
      <w:sz w:val="18"/>
      <w:szCs w:val="18"/>
    </w:rPr>
  </w:style>
  <w:style w:type="table" w:styleId="a7">
    <w:name w:val="Table Grid"/>
    <w:basedOn w:val="a1"/>
    <w:uiPriority w:val="59"/>
    <w:rsid w:val="001367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9E33D5"/>
    <w:rPr>
      <w:rFonts w:asciiTheme="majorHAnsi" w:eastAsiaTheme="majorEastAsia" w:hAnsiTheme="majorHAnsi" w:cstheme="majorBidi"/>
      <w:color w:val="243F60" w:themeColor="accent1" w:themeShade="7F"/>
      <w:sz w:val="24"/>
      <w:szCs w:val="24"/>
    </w:rPr>
  </w:style>
  <w:style w:type="character" w:styleId="a8">
    <w:name w:val="Hyperlink"/>
    <w:basedOn w:val="a0"/>
    <w:uiPriority w:val="99"/>
    <w:unhideWhenUsed/>
    <w:rsid w:val="009A1218"/>
    <w:rPr>
      <w:color w:val="0000FF" w:themeColor="hyperlink"/>
      <w:u w:val="single"/>
    </w:rPr>
  </w:style>
  <w:style w:type="paragraph" w:styleId="a9">
    <w:name w:val="Title"/>
    <w:basedOn w:val="a"/>
    <w:next w:val="a"/>
    <w:link w:val="Char2"/>
    <w:uiPriority w:val="10"/>
    <w:qFormat/>
    <w:rsid w:val="000227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2">
    <w:name w:val="标题 Char"/>
    <w:basedOn w:val="a0"/>
    <w:link w:val="a9"/>
    <w:uiPriority w:val="10"/>
    <w:rsid w:val="0002278D"/>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13477-F967-408F-9748-3E22195C9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3</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ng Wu</dc:creator>
  <cp:keywords/>
  <dc:description/>
  <cp:lastModifiedBy>yunlu chen</cp:lastModifiedBy>
  <cp:revision>24</cp:revision>
  <cp:lastPrinted>2015-12-05T08:01:00Z</cp:lastPrinted>
  <dcterms:created xsi:type="dcterms:W3CDTF">2015-11-21T19:22:00Z</dcterms:created>
  <dcterms:modified xsi:type="dcterms:W3CDTF">2016-03-20T13:57:00Z</dcterms:modified>
</cp:coreProperties>
</file>